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126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600"/>
        <w:gridCol w:w="572"/>
        <w:gridCol w:w="405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318"/>
        <w:gridCol w:w="596"/>
        <w:gridCol w:w="616"/>
        <w:gridCol w:w="6856"/>
        <w:gridCol w:w="6856"/>
        <w:gridCol w:w="6865"/>
      </w:tblGrid>
      <w:tr w:rsidR="00154EA4" w:rsidRPr="005A29FF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06124E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590C0B9" wp14:editId="2D3E63F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0467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2E7688" w:rsidRDefault="00422FEE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Turizm Fakültesi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2E7688" w:rsidRDefault="008A475E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Gastronomi ve Mutfak Sanatları</w:t>
            </w:r>
          </w:p>
        </w:tc>
      </w:tr>
      <w:tr w:rsidR="00154EA4" w:rsidRPr="0040357B" w:rsidTr="008A475E">
        <w:trPr>
          <w:gridAfter w:val="3"/>
          <w:wAfter w:w="20799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8A475E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Gastronomi ve Mutfak Sanatları</w:t>
            </w:r>
          </w:p>
        </w:tc>
        <w:tc>
          <w:tcPr>
            <w:tcW w:w="3823" w:type="dxa"/>
            <w:gridSpan w:val="13"/>
            <w:shd w:val="clear" w:color="auto" w:fill="auto"/>
          </w:tcPr>
          <w:p w:rsidR="00154EA4" w:rsidRPr="005A29FF" w:rsidRDefault="00422FE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Zorunlu </w:t>
            </w:r>
          </w:p>
        </w:tc>
      </w:tr>
      <w:tr w:rsidR="00154EA4" w:rsidRPr="0040357B" w:rsidTr="008A475E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23" w:type="dxa"/>
            <w:gridSpan w:val="13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8A475E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23" w:type="dxa"/>
            <w:gridSpan w:val="13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B649C2" w:rsidRDefault="008A475E" w:rsidP="003B550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ST 202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8A475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Mutfak Teknolojileri I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gilizce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ers 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422FEE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8" w:type="dxa"/>
            <w:gridSpan w:val="6"/>
            <w:shd w:val="clear" w:color="auto" w:fill="auto"/>
          </w:tcPr>
          <w:p w:rsidR="00154EA4" w:rsidRPr="00B649C2" w:rsidRDefault="00154EA4" w:rsidP="008A475E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A05DB2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154EA4" w:rsidRPr="00B649C2" w:rsidRDefault="00154EA4" w:rsidP="003B5500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C54BEF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05DB2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928" w:type="dxa"/>
            <w:gridSpan w:val="7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B649C2" w:rsidRDefault="00C54BE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40357B" w:rsidTr="008A475E">
        <w:trPr>
          <w:gridAfter w:val="3"/>
          <w:wAfter w:w="20799" w:type="dxa"/>
          <w:trHeight w:val="323"/>
        </w:trPr>
        <w:tc>
          <w:tcPr>
            <w:tcW w:w="1641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8A475E">
        <w:trPr>
          <w:gridAfter w:val="3"/>
          <w:wAfter w:w="20799" w:type="dxa"/>
          <w:trHeight w:val="322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475E">
              <w:rPr>
                <w:i/>
                <w:color w:val="262626"/>
                <w:sz w:val="20"/>
                <w:szCs w:val="20"/>
              </w:rPr>
              <w:t>Bu dersin amacı stok ve sosların teme</w:t>
            </w:r>
            <w:r>
              <w:rPr>
                <w:i/>
                <w:color w:val="262626"/>
                <w:sz w:val="20"/>
                <w:szCs w:val="20"/>
              </w:rPr>
              <w:t xml:space="preserve">llerini öğrenerek herhangi bir 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çorba veya sos</w:t>
            </w:r>
            <w:r>
              <w:rPr>
                <w:i/>
                <w:color w:val="262626"/>
                <w:sz w:val="20"/>
                <w:szCs w:val="20"/>
              </w:rPr>
              <w:t xml:space="preserve"> türevlerini hazırlamalayı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öğrenmek ve ayrıca sebze</w:t>
            </w:r>
            <w:r>
              <w:rPr>
                <w:i/>
                <w:color w:val="262626"/>
                <w:sz w:val="20"/>
                <w:szCs w:val="20"/>
              </w:rPr>
              <w:t>leri ve tahılların nasıl hazırlanıp ve pişirileceğini,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tavuk, et ve balık kesip pişirmeyi öğrenmektir.</w:t>
            </w:r>
          </w:p>
        </w:tc>
      </w:tr>
      <w:tr w:rsidR="00154EA4" w:rsidRPr="0040357B" w:rsidTr="008A475E">
        <w:trPr>
          <w:gridAfter w:val="3"/>
          <w:wAfter w:w="20799" w:type="dxa"/>
          <w:trHeight w:val="70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154EA4" w:rsidRPr="00C54BEF" w:rsidRDefault="008A475E" w:rsidP="00EA4F34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8A475E">
              <w:rPr>
                <w:color w:val="262626"/>
                <w:sz w:val="20"/>
                <w:szCs w:val="20"/>
              </w:rPr>
              <w:t xml:space="preserve">Herhangi bir çorba veya sos </w:t>
            </w:r>
            <w:r w:rsidR="00F63EC7">
              <w:rPr>
                <w:color w:val="262626"/>
                <w:sz w:val="20"/>
                <w:szCs w:val="20"/>
              </w:rPr>
              <w:t xml:space="preserve">türevlerini </w:t>
            </w:r>
            <w:r w:rsidRPr="008A475E">
              <w:rPr>
                <w:color w:val="262626"/>
                <w:sz w:val="20"/>
                <w:szCs w:val="20"/>
              </w:rPr>
              <w:t xml:space="preserve">detaylandırmak için </w:t>
            </w:r>
            <w:r w:rsidR="00F63EC7">
              <w:rPr>
                <w:color w:val="262626"/>
                <w:sz w:val="20"/>
                <w:szCs w:val="20"/>
              </w:rPr>
              <w:t>malzemelerin</w:t>
            </w:r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r w:rsidR="00F63EC7">
              <w:rPr>
                <w:color w:val="262626"/>
                <w:sz w:val="20"/>
                <w:szCs w:val="20"/>
              </w:rPr>
              <w:t xml:space="preserve">ve sosların </w:t>
            </w:r>
            <w:r w:rsidR="00EA4F34">
              <w:rPr>
                <w:color w:val="262626"/>
                <w:sz w:val="20"/>
                <w:szCs w:val="20"/>
              </w:rPr>
              <w:t>özelliklerin</w:t>
            </w:r>
            <w:r w:rsidR="00F63EC7">
              <w:rPr>
                <w:color w:val="262626"/>
                <w:sz w:val="20"/>
                <w:szCs w:val="20"/>
              </w:rPr>
              <w:t>i uygulamak, dersler ve laboratuvar uygulamaları.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5" w:type="dxa"/>
            <w:gridSpan w:val="25"/>
            <w:shd w:val="clear" w:color="auto" w:fill="auto"/>
          </w:tcPr>
          <w:p w:rsidR="00154EA4" w:rsidRPr="00E67FDF" w:rsidRDefault="00F63EC7" w:rsidP="00C54BE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eçeteyi okur ve anlar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5" w:type="dxa"/>
            <w:gridSpan w:val="25"/>
            <w:shd w:val="clear" w:color="auto" w:fill="auto"/>
          </w:tcPr>
          <w:p w:rsidR="00154EA4" w:rsidRPr="00B649C2" w:rsidRDefault="00F63EC7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eçeteye göre doğru malzemeleri, doğru ekipmanları seçer, ölçer ve kullanır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5" w:type="dxa"/>
            <w:gridSpan w:val="25"/>
            <w:shd w:val="clear" w:color="auto" w:fill="auto"/>
          </w:tcPr>
          <w:p w:rsidR="00154EA4" w:rsidRPr="00B649C2" w:rsidRDefault="00F63EC7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63EC7">
              <w:rPr>
                <w:sz w:val="20"/>
                <w:szCs w:val="20"/>
                <w:lang w:val="tr-TR"/>
              </w:rPr>
              <w:t>Hazırlanan pişirme safhaları için izin verilen süreye göre çalışı</w:t>
            </w:r>
            <w:r>
              <w:rPr>
                <w:sz w:val="20"/>
                <w:szCs w:val="20"/>
                <w:lang w:val="tr-TR"/>
              </w:rPr>
              <w:t>r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5" w:type="dxa"/>
            <w:gridSpan w:val="25"/>
            <w:shd w:val="clear" w:color="auto" w:fill="auto"/>
          </w:tcPr>
          <w:p w:rsidR="00154EA4" w:rsidRPr="003B5500" w:rsidRDefault="00F63EC7" w:rsidP="00F63EC7">
            <w:pPr>
              <w:tabs>
                <w:tab w:val="left" w:pos="4395"/>
              </w:tabs>
              <w:jc w:val="both"/>
              <w:rPr>
                <w:sz w:val="20"/>
                <w:szCs w:val="20"/>
              </w:rPr>
            </w:pPr>
            <w:r w:rsidRPr="00F63EC7">
              <w:rPr>
                <w:sz w:val="20"/>
                <w:szCs w:val="20"/>
              </w:rPr>
              <w:t>Gerekli tüm bilgileri laboratuar kitapında</w:t>
            </w:r>
            <w:r>
              <w:rPr>
                <w:sz w:val="20"/>
                <w:szCs w:val="20"/>
              </w:rPr>
              <w:t>n temin eder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65" w:type="dxa"/>
            <w:gridSpan w:val="25"/>
            <w:shd w:val="clear" w:color="auto" w:fill="auto"/>
          </w:tcPr>
          <w:p w:rsidR="00154EA4" w:rsidRPr="003B5500" w:rsidRDefault="00F63EC7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in, balığın veya tavuğun kesimine göre doğru pişirme yöntemini seçer</w:t>
            </w: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65" w:type="dxa"/>
            <w:gridSpan w:val="25"/>
            <w:shd w:val="clear" w:color="auto" w:fill="auto"/>
          </w:tcPr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0078" w:type="dxa"/>
            <w:gridSpan w:val="27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  <w:tc>
          <w:tcPr>
            <w:tcW w:w="389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8A475E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31" w:type="dxa"/>
            <w:gridSpan w:val="3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389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8A475E" w:rsidRPr="0040357B" w:rsidTr="008A475E">
        <w:trPr>
          <w:gridAfter w:val="3"/>
          <w:wAfter w:w="20799" w:type="dxa"/>
          <w:trHeight w:val="414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635799">
              <w:rPr>
                <w:b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9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346"/>
        </w:trPr>
        <w:tc>
          <w:tcPr>
            <w:tcW w:w="10078" w:type="dxa"/>
            <w:gridSpan w:val="27"/>
            <w:shd w:val="clear" w:color="auto" w:fill="BFBFBF"/>
          </w:tcPr>
          <w:p w:rsidR="00C54BEF" w:rsidRPr="00B751A8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  <w:tc>
          <w:tcPr>
            <w:tcW w:w="389" w:type="dxa"/>
            <w:shd w:val="clear" w:color="auto" w:fill="BFBFBF"/>
          </w:tcPr>
          <w:p w:rsidR="00C54BEF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389" w:type="dxa"/>
          </w:tcPr>
          <w:p w:rsidR="00C54BEF" w:rsidRPr="0040357B" w:rsidRDefault="00C91B84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8A475E" w:rsidRPr="0040357B" w:rsidTr="008A475E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8A475E" w:rsidRPr="00F25E28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F63EC7" w:rsidRPr="00F63EC7" w:rsidRDefault="00F63EC7" w:rsidP="00F63EC7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F63EC7">
              <w:rPr>
                <w:color w:val="262626"/>
                <w:sz w:val="20"/>
                <w:szCs w:val="20"/>
              </w:rPr>
              <w:t xml:space="preserve">Islatma, buharda pişirme (Taboule) </w:t>
            </w:r>
            <w:r w:rsidRPr="00F63EC7">
              <w:rPr>
                <w:sz w:val="18"/>
                <w:szCs w:val="18"/>
                <w:lang w:val="en-GB"/>
              </w:rPr>
              <w:t xml:space="preserve">Brunoıse (Crêpes de Volaille à la sauce Mornay), </w:t>
            </w:r>
            <w:r>
              <w:rPr>
                <w:sz w:val="18"/>
                <w:szCs w:val="18"/>
                <w:lang w:val="en-GB"/>
              </w:rPr>
              <w:t>tavada kızartma</w:t>
            </w:r>
            <w:r w:rsidRPr="00F63EC7">
              <w:rPr>
                <w:sz w:val="18"/>
                <w:szCs w:val="18"/>
                <w:lang w:val="en-GB"/>
              </w:rPr>
              <w:t>, (sauteing) (crêpes à la Florentine)</w:t>
            </w:r>
            <w:r>
              <w:rPr>
                <w:sz w:val="18"/>
                <w:szCs w:val="18"/>
                <w:lang w:val="en-GB"/>
              </w:rPr>
              <w:t>, Kıyma / kaynatma (Fransız</w:t>
            </w:r>
            <w:r w:rsidRPr="00F63EC7">
              <w:rPr>
                <w:sz w:val="18"/>
                <w:szCs w:val="18"/>
                <w:lang w:val="en-GB"/>
              </w:rPr>
              <w:t xml:space="preserve"> tost</w:t>
            </w:r>
            <w:r>
              <w:rPr>
                <w:sz w:val="18"/>
                <w:szCs w:val="18"/>
                <w:lang w:val="en-GB"/>
              </w:rPr>
              <w:t>u</w:t>
            </w:r>
            <w:r w:rsidRPr="00F63EC7">
              <w:rPr>
                <w:sz w:val="18"/>
                <w:szCs w:val="18"/>
                <w:lang w:val="en-GB"/>
              </w:rPr>
              <w:t xml:space="preserve"> / kiraz çorbası / vanilyalı krema)</w:t>
            </w:r>
            <w:r>
              <w:rPr>
                <w:sz w:val="18"/>
                <w:szCs w:val="18"/>
                <w:lang w:val="en-GB"/>
              </w:rPr>
              <w:t xml:space="preserve"> az</w:t>
            </w:r>
            <w:r w:rsidRPr="00F63EC7">
              <w:rPr>
                <w:sz w:val="18"/>
                <w:szCs w:val="18"/>
                <w:lang w:val="en-GB"/>
              </w:rPr>
              <w:t xml:space="preserve"> kızartma</w:t>
            </w:r>
          </w:p>
          <w:p w:rsidR="008A475E" w:rsidRPr="00F63EC7" w:rsidRDefault="00F63EC7" w:rsidP="00F63EC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63EC7">
              <w:rPr>
                <w:sz w:val="18"/>
                <w:szCs w:val="18"/>
                <w:lang w:val="en-GB"/>
              </w:rPr>
              <w:t>Dondurma-krema şekeri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2" w:type="dxa"/>
            <w:gridSpan w:val="5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dxa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8A475E" w:rsidRPr="008851E3" w:rsidRDefault="00F63EC7" w:rsidP="00F63EC7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üksek ateşte kaynatma</w:t>
            </w:r>
            <w:r w:rsidRPr="00F63EC7">
              <w:rPr>
                <w:color w:val="262626"/>
                <w:sz w:val="20"/>
                <w:szCs w:val="20"/>
              </w:rPr>
              <w:t xml:space="preserve"> (Lasagna Bolognese)</w:t>
            </w:r>
            <w:r>
              <w:rPr>
                <w:color w:val="262626"/>
                <w:sz w:val="20"/>
                <w:szCs w:val="20"/>
              </w:rPr>
              <w:t xml:space="preserve"> tavade</w:t>
            </w:r>
            <w:r w:rsidRPr="00F63EC7">
              <w:rPr>
                <w:color w:val="262626"/>
                <w:sz w:val="20"/>
                <w:szCs w:val="20"/>
              </w:rPr>
              <w:t xml:space="preserve"> kızartma / benmari (gnocchis Piemontese)</w:t>
            </w:r>
            <w:r w:rsidR="00F41D0F">
              <w:rPr>
                <w:color w:val="262626"/>
                <w:sz w:val="20"/>
                <w:szCs w:val="20"/>
              </w:rPr>
              <w:t xml:space="preserve">, yoğurma ve çırpma </w:t>
            </w:r>
            <w:r w:rsidR="00F41D0F" w:rsidRPr="00F41D0F">
              <w:rPr>
                <w:color w:val="262626"/>
                <w:sz w:val="20"/>
                <w:szCs w:val="20"/>
              </w:rPr>
              <w:t>(Cannoli ve zabaglione)</w:t>
            </w:r>
            <w:r w:rsidR="00F41D0F">
              <w:rPr>
                <w:color w:val="262626"/>
                <w:sz w:val="20"/>
                <w:szCs w:val="20"/>
              </w:rPr>
              <w:t xml:space="preserve"> fazla pişirme</w:t>
            </w:r>
          </w:p>
        </w:tc>
        <w:tc>
          <w:tcPr>
            <w:tcW w:w="914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8 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dxa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F41D0F" w:rsidRPr="00F41D0F" w:rsidRDefault="00F41D0F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Kaynama rosto </w:t>
            </w:r>
            <w:r w:rsidRPr="00F41D0F">
              <w:rPr>
                <w:color w:val="262626"/>
                <w:sz w:val="20"/>
                <w:szCs w:val="20"/>
              </w:rPr>
              <w:t>(Paélla)</w:t>
            </w:r>
          </w:p>
          <w:p w:rsidR="00F41D0F" w:rsidRPr="00F41D0F" w:rsidRDefault="00F41D0F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F41D0F">
              <w:rPr>
                <w:color w:val="262626"/>
                <w:sz w:val="20"/>
                <w:szCs w:val="20"/>
              </w:rPr>
              <w:t>Buharda pişirilmiş, stirfry (Kızarmış pilav)</w:t>
            </w:r>
          </w:p>
          <w:p w:rsidR="00F41D0F" w:rsidRPr="00F41D0F" w:rsidRDefault="00F41D0F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F41D0F">
              <w:rPr>
                <w:color w:val="262626"/>
                <w:sz w:val="20"/>
                <w:szCs w:val="20"/>
              </w:rPr>
              <w:t>Brunoise / julienne (Pirinç pilavı (créole)</w:t>
            </w:r>
          </w:p>
          <w:p w:rsidR="00F41D0F" w:rsidRPr="00F41D0F" w:rsidRDefault="00F41D0F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F41D0F">
              <w:rPr>
                <w:color w:val="262626"/>
                <w:sz w:val="20"/>
                <w:szCs w:val="20"/>
              </w:rPr>
              <w:t>Riz à I'Impératrice</w:t>
            </w:r>
          </w:p>
          <w:p w:rsidR="008A475E" w:rsidRPr="008851E3" w:rsidRDefault="00F41D0F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F41D0F">
              <w:rPr>
                <w:color w:val="262626"/>
                <w:sz w:val="20"/>
                <w:szCs w:val="20"/>
              </w:rPr>
              <w:t>Krem Karamel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F41D0F">
        <w:trPr>
          <w:gridAfter w:val="3"/>
          <w:wAfter w:w="20799" w:type="dxa"/>
          <w:trHeight w:val="1973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F41D0F" w:rsidRPr="00595600" w:rsidRDefault="00F41D0F" w:rsidP="00F41D0F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 xml:space="preserve">Sote yapmak ve tavalar </w:t>
            </w:r>
            <w:r>
              <w:rPr>
                <w:i/>
                <w:sz w:val="18"/>
                <w:szCs w:val="18"/>
              </w:rPr>
              <w:t>(</w:t>
            </w:r>
            <w:r w:rsidRPr="00595600">
              <w:rPr>
                <w:i/>
                <w:sz w:val="18"/>
                <w:szCs w:val="18"/>
              </w:rPr>
              <w:t>Carottes glacées</w:t>
            </w:r>
            <w:r>
              <w:rPr>
                <w:i/>
                <w:sz w:val="18"/>
                <w:szCs w:val="18"/>
              </w:rPr>
              <w:t xml:space="preserve">) </w:t>
            </w:r>
            <w:r>
              <w:rPr>
                <w:sz w:val="18"/>
                <w:szCs w:val="18"/>
              </w:rPr>
              <w:t xml:space="preserve">kaynatma, kesme </w:t>
            </w:r>
            <w:r>
              <w:rPr>
                <w:i/>
                <w:sz w:val="18"/>
                <w:szCs w:val="18"/>
              </w:rPr>
              <w:t>(P</w:t>
            </w:r>
            <w:r w:rsidRPr="00595600">
              <w:rPr>
                <w:i/>
                <w:sz w:val="18"/>
                <w:szCs w:val="18"/>
              </w:rPr>
              <w:t>etit chou braise</w:t>
            </w:r>
            <w:r>
              <w:rPr>
                <w:i/>
                <w:sz w:val="18"/>
                <w:szCs w:val="18"/>
              </w:rPr>
              <w:t>),</w:t>
            </w:r>
            <w:r>
              <w:rPr>
                <w:sz w:val="18"/>
                <w:szCs w:val="18"/>
              </w:rPr>
              <w:t xml:space="preserve">tuz giderme </w:t>
            </w:r>
            <w:r>
              <w:rPr>
                <w:i/>
                <w:sz w:val="18"/>
                <w:szCs w:val="18"/>
              </w:rPr>
              <w:t xml:space="preserve">(petits pois àla français), </w:t>
            </w:r>
            <w:r>
              <w:rPr>
                <w:sz w:val="18"/>
                <w:szCs w:val="18"/>
              </w:rPr>
              <w:t xml:space="preserve">sebze sarma </w:t>
            </w:r>
            <w:r>
              <w:rPr>
                <w:i/>
                <w:sz w:val="18"/>
                <w:szCs w:val="18"/>
              </w:rPr>
              <w:t>(C</w:t>
            </w:r>
            <w:r w:rsidRPr="00595600">
              <w:rPr>
                <w:i/>
                <w:sz w:val="18"/>
                <w:szCs w:val="18"/>
              </w:rPr>
              <w:t xml:space="preserve">ucumbers à la </w:t>
            </w:r>
            <w:r>
              <w:rPr>
                <w:i/>
                <w:sz w:val="18"/>
                <w:szCs w:val="18"/>
              </w:rPr>
              <w:t>crème)</w:t>
            </w:r>
          </w:p>
          <w:p w:rsidR="00F41D0F" w:rsidRPr="00F41D0F" w:rsidRDefault="00F41D0F" w:rsidP="00F41D0F">
            <w:pPr>
              <w:spacing w:before="20" w:after="20"/>
              <w:jc w:val="both"/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 </w:t>
            </w:r>
            <w:r w:rsidRPr="00F41D0F">
              <w:rPr>
                <w:i/>
                <w:sz w:val="18"/>
                <w:szCs w:val="18"/>
              </w:rPr>
              <w:t>Po</w:t>
            </w:r>
            <w:r w:rsidRPr="00F41D0F">
              <w:rPr>
                <w:sz w:val="18"/>
                <w:szCs w:val="18"/>
              </w:rPr>
              <w:t>lenta</w:t>
            </w:r>
          </w:p>
          <w:p w:rsidR="008A475E" w:rsidRPr="00B649C2" w:rsidRDefault="00F41D0F" w:rsidP="00F41D0F">
            <w:pPr>
              <w:spacing w:before="20" w:after="20"/>
              <w:jc w:val="both"/>
              <w:rPr>
                <w:sz w:val="20"/>
                <w:szCs w:val="20"/>
                <w:lang w:val="tr-TR"/>
              </w:rPr>
            </w:pPr>
            <w:r w:rsidRPr="00F41D0F">
              <w:rPr>
                <w:sz w:val="18"/>
                <w:szCs w:val="18"/>
              </w:rPr>
              <w:t>Meyveli Salsa Sosu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8A475E" w:rsidRPr="00B649C2" w:rsidRDefault="00FE0DFE" w:rsidP="00FE0D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rıştırma, marine etme</w:t>
            </w:r>
            <w:r w:rsidRPr="00FE0DFE">
              <w:rPr>
                <w:sz w:val="20"/>
                <w:szCs w:val="20"/>
                <w:lang w:val="tr-TR"/>
              </w:rPr>
              <w:t xml:space="preserve"> (Sıcak keçi peyniri)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8A475E" w:rsidRPr="00B649C2" w:rsidRDefault="00FE0DF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enmari usulü pişirme </w:t>
            </w:r>
            <w:r w:rsidRPr="00FE0DFE">
              <w:rPr>
                <w:sz w:val="20"/>
                <w:szCs w:val="20"/>
                <w:lang w:val="tr-TR"/>
              </w:rPr>
              <w:t>(Omlet lyonmaise</w:t>
            </w:r>
            <w:r>
              <w:rPr>
                <w:sz w:val="20"/>
                <w:szCs w:val="20"/>
                <w:lang w:val="tr-TR"/>
              </w:rPr>
              <w:t>)</w:t>
            </w:r>
            <w:r>
              <w:t xml:space="preserve"> </w:t>
            </w:r>
            <w:r w:rsidRPr="00FE0DFE">
              <w:rPr>
                <w:sz w:val="20"/>
                <w:szCs w:val="20"/>
                <w:lang w:val="tr-TR"/>
              </w:rPr>
              <w:t>Kızartma / ızgara (Hint köri kuzu, lassi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FE0DFE">
              <w:rPr>
                <w:sz w:val="20"/>
                <w:szCs w:val="20"/>
                <w:lang w:val="tr-TR"/>
              </w:rPr>
              <w:t>creme brulee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8A475E" w:rsidRPr="00B649C2" w:rsidRDefault="00FE0DF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8A475E" w:rsidRPr="00B649C2" w:rsidRDefault="00FE0DFE" w:rsidP="00FE0DFE">
            <w:pPr>
              <w:tabs>
                <w:tab w:val="left" w:pos="4395"/>
              </w:tabs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uvvetli kızartma</w:t>
            </w:r>
            <w:r w:rsidRPr="00FE0DFE">
              <w:rPr>
                <w:sz w:val="20"/>
                <w:szCs w:val="20"/>
                <w:lang w:val="tr-TR"/>
              </w:rPr>
              <w:t xml:space="preserve"> (Tatlı ve ekşi tavuk)</w:t>
            </w:r>
            <w:r>
              <w:rPr>
                <w:sz w:val="20"/>
                <w:szCs w:val="20"/>
                <w:lang w:val="tr-TR"/>
              </w:rPr>
              <w:t>,  rosto</w:t>
            </w:r>
            <w:r w:rsidRPr="00FE0DFE">
              <w:rPr>
                <w:sz w:val="20"/>
                <w:szCs w:val="20"/>
                <w:lang w:val="tr-TR"/>
              </w:rPr>
              <w:t xml:space="preserve">, </w:t>
            </w:r>
            <w:r>
              <w:rPr>
                <w:sz w:val="20"/>
                <w:szCs w:val="20"/>
                <w:lang w:val="tr-TR"/>
              </w:rPr>
              <w:t>fazla kızartma</w:t>
            </w:r>
            <w:r w:rsidRPr="00FE0DFE">
              <w:rPr>
                <w:sz w:val="20"/>
                <w:szCs w:val="20"/>
                <w:lang w:val="tr-TR"/>
              </w:rPr>
              <w:t xml:space="preserve"> (Potroast chicken grand)</w:t>
            </w:r>
            <w:r>
              <w:rPr>
                <w:sz w:val="20"/>
                <w:szCs w:val="20"/>
                <w:lang w:val="tr-TR"/>
              </w:rPr>
              <w:t xml:space="preserve">, az kızartma (tavuk kanatları) marine etme </w:t>
            </w:r>
            <w:r w:rsidRPr="00FE0DFE">
              <w:rPr>
                <w:sz w:val="20"/>
                <w:szCs w:val="20"/>
                <w:lang w:val="tr-TR"/>
              </w:rPr>
              <w:t>(Tavuk şnitzel, patates salatası)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FE0DFE" w:rsidRPr="001D0C62" w:rsidRDefault="00FE0DFE" w:rsidP="00FE0DFE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Haşlama</w:t>
            </w:r>
            <w:r w:rsidRPr="00FE0DFE">
              <w:rPr>
                <w:sz w:val="20"/>
                <w:szCs w:val="20"/>
                <w:lang w:val="tr-TR"/>
              </w:rPr>
              <w:t xml:space="preserve"> (kuzu incik güveç (ayva kuru dumanı)</w:t>
            </w:r>
            <w:r>
              <w:rPr>
                <w:sz w:val="20"/>
                <w:szCs w:val="20"/>
                <w:lang w:val="tr-TR"/>
              </w:rPr>
              <w:t xml:space="preserve">, </w:t>
            </w:r>
            <w:r w:rsidRPr="00FE0DFE">
              <w:rPr>
                <w:sz w:val="20"/>
                <w:szCs w:val="20"/>
                <w:lang w:val="tr-TR"/>
              </w:rPr>
              <w:t>Ateşle</w:t>
            </w:r>
            <w:r>
              <w:rPr>
                <w:sz w:val="20"/>
                <w:szCs w:val="20"/>
                <w:lang w:val="tr-TR"/>
              </w:rPr>
              <w:t xml:space="preserve"> rosto</w:t>
            </w:r>
            <w:r w:rsidRPr="00FE0DFE">
              <w:rPr>
                <w:sz w:val="20"/>
                <w:szCs w:val="20"/>
                <w:lang w:val="tr-TR"/>
              </w:rPr>
              <w:t>(Agneau pommes boulangere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FE0DFE">
              <w:rPr>
                <w:sz w:val="20"/>
                <w:szCs w:val="20"/>
                <w:lang w:val="tr-TR"/>
              </w:rPr>
              <w:t>Kemikli kuzu pirzola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1D0C62">
              <w:rPr>
                <w:i/>
                <w:sz w:val="18"/>
                <w:szCs w:val="18"/>
              </w:rPr>
              <w:t>carré d 'Agneau Persillé</w:t>
            </w:r>
          </w:p>
          <w:p w:rsidR="008A475E" w:rsidRPr="00B649C2" w:rsidRDefault="00FE0DFE" w:rsidP="00FE0D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1D0C62">
              <w:rPr>
                <w:i/>
                <w:sz w:val="18"/>
                <w:szCs w:val="18"/>
              </w:rPr>
              <w:t>Oeufs a la Neige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6A7E8A" w:rsidRPr="006A7E8A" w:rsidRDefault="006A7E8A" w:rsidP="006A7E8A">
            <w:pPr>
              <w:spacing w:before="20" w:after="20"/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 xml:space="preserve">Yumurtalı marine </w:t>
            </w:r>
            <w:r>
              <w:rPr>
                <w:i/>
                <w:sz w:val="18"/>
                <w:szCs w:val="18"/>
              </w:rPr>
              <w:t>(F</w:t>
            </w:r>
            <w:r w:rsidRPr="00EF21C5">
              <w:rPr>
                <w:i/>
                <w:sz w:val="18"/>
                <w:szCs w:val="18"/>
              </w:rPr>
              <w:t>ilets de sole bonne femme</w:t>
            </w:r>
            <w:r>
              <w:rPr>
                <w:i/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 xml:space="preserve"> fazla</w:t>
            </w:r>
            <w:r w:rsidRPr="006A7E8A">
              <w:rPr>
                <w:sz w:val="18"/>
                <w:szCs w:val="18"/>
              </w:rPr>
              <w:t xml:space="preserve"> kızartma (</w:t>
            </w:r>
            <w:r>
              <w:rPr>
                <w:sz w:val="18"/>
                <w:szCs w:val="18"/>
              </w:rPr>
              <w:t>fish and chips</w:t>
            </w:r>
            <w:r w:rsidRPr="006A7E8A">
              <w:rPr>
                <w:sz w:val="18"/>
                <w:szCs w:val="18"/>
              </w:rPr>
              <w:t>, tartar sosu)</w:t>
            </w:r>
            <w:r>
              <w:rPr>
                <w:sz w:val="18"/>
                <w:szCs w:val="18"/>
              </w:rPr>
              <w:t xml:space="preserve"> balık kesim yöntemleri </w:t>
            </w:r>
            <w:r w:rsidRPr="006A7E8A">
              <w:rPr>
                <w:sz w:val="18"/>
                <w:szCs w:val="18"/>
              </w:rPr>
              <w:t>(Bouillabaisse)</w:t>
            </w:r>
            <w:r>
              <w:rPr>
                <w:sz w:val="18"/>
                <w:szCs w:val="18"/>
              </w:rPr>
              <w:t xml:space="preserve"> </w:t>
            </w:r>
            <w:r w:rsidRPr="006A7E8A">
              <w:rPr>
                <w:sz w:val="18"/>
                <w:szCs w:val="18"/>
              </w:rPr>
              <w:t>Simmering (Tartar levrek ve somon)</w:t>
            </w:r>
            <w:r>
              <w:rPr>
                <w:sz w:val="18"/>
                <w:szCs w:val="18"/>
              </w:rPr>
              <w:t xml:space="preserve"> </w:t>
            </w:r>
            <w:r w:rsidRPr="006A7E8A">
              <w:rPr>
                <w:sz w:val="18"/>
                <w:szCs w:val="18"/>
              </w:rPr>
              <w:t>Soğuk hazırlama (balık)</w:t>
            </w:r>
          </w:p>
          <w:p w:rsidR="006A7E8A" w:rsidRPr="006A7E8A" w:rsidRDefault="006A7E8A" w:rsidP="006A7E8A">
            <w:pPr>
              <w:spacing w:before="20" w:after="20"/>
              <w:jc w:val="both"/>
              <w:rPr>
                <w:sz w:val="18"/>
                <w:szCs w:val="18"/>
              </w:rPr>
            </w:pPr>
            <w:r w:rsidRPr="006A7E8A">
              <w:rPr>
                <w:sz w:val="18"/>
                <w:szCs w:val="18"/>
              </w:rPr>
              <w:t>Çikolata üzerinde Petit Pots de Créme</w:t>
            </w:r>
          </w:p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6A7E8A" w:rsidRPr="006A7E8A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Marineli rosto </w:t>
            </w:r>
            <w:r w:rsidRPr="006A7E8A">
              <w:rPr>
                <w:sz w:val="20"/>
                <w:szCs w:val="20"/>
                <w:lang w:val="tr-TR"/>
              </w:rPr>
              <w:t>(</w:t>
            </w:r>
            <w:r>
              <w:rPr>
                <w:sz w:val="20"/>
                <w:szCs w:val="20"/>
                <w:lang w:val="tr-TR"/>
              </w:rPr>
              <w:t xml:space="preserve">pastırma ile sarılmış </w:t>
            </w:r>
            <w:r w:rsidRPr="006A7E8A">
              <w:rPr>
                <w:sz w:val="20"/>
                <w:szCs w:val="20"/>
                <w:lang w:val="tr-TR"/>
              </w:rPr>
              <w:t xml:space="preserve">maymunbalığı </w:t>
            </w:r>
            <w:r>
              <w:rPr>
                <w:sz w:val="20"/>
                <w:szCs w:val="20"/>
                <w:lang w:val="tr-TR"/>
              </w:rPr>
              <w:t>rosto</w:t>
            </w:r>
            <w:r w:rsidRPr="006A7E8A">
              <w:rPr>
                <w:sz w:val="20"/>
                <w:szCs w:val="20"/>
                <w:lang w:val="tr-TR"/>
              </w:rPr>
              <w:t>)</w:t>
            </w:r>
            <w:r>
              <w:rPr>
                <w:sz w:val="20"/>
                <w:szCs w:val="20"/>
                <w:lang w:val="tr-TR"/>
              </w:rPr>
              <w:t xml:space="preserve">, buğulama kaynatma </w:t>
            </w:r>
            <w:r w:rsidRPr="006A7E8A">
              <w:rPr>
                <w:sz w:val="20"/>
                <w:szCs w:val="20"/>
                <w:lang w:val="tr-TR"/>
              </w:rPr>
              <w:t>Kaynatma (Moules marinieres, pommes Frites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6A7E8A">
              <w:rPr>
                <w:sz w:val="20"/>
                <w:szCs w:val="20"/>
                <w:lang w:val="tr-TR"/>
              </w:rPr>
              <w:t xml:space="preserve">Roux </w:t>
            </w:r>
            <w:r>
              <w:rPr>
                <w:sz w:val="20"/>
                <w:szCs w:val="20"/>
                <w:lang w:val="tr-TR"/>
              </w:rPr>
              <w:t>Buiding</w:t>
            </w:r>
            <w:r w:rsidRPr="006A7E8A">
              <w:rPr>
                <w:sz w:val="20"/>
                <w:szCs w:val="20"/>
                <w:lang w:val="tr-TR"/>
              </w:rPr>
              <w:t xml:space="preserve"> (Bisque de Homard)</w:t>
            </w:r>
          </w:p>
          <w:p w:rsidR="006A7E8A" w:rsidRPr="006A7E8A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lastRenderedPageBreak/>
              <w:t>Çok</w:t>
            </w:r>
            <w:r w:rsidRPr="006A7E8A">
              <w:rPr>
                <w:sz w:val="20"/>
                <w:szCs w:val="20"/>
                <w:lang w:val="tr-TR"/>
              </w:rPr>
              <w:t xml:space="preserve"> kızartma</w:t>
            </w:r>
          </w:p>
          <w:p w:rsidR="008A475E" w:rsidRPr="00B649C2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A7E8A">
              <w:rPr>
                <w:sz w:val="20"/>
                <w:szCs w:val="20"/>
                <w:lang w:val="tr-TR"/>
              </w:rPr>
              <w:t>Kızartma / buharda pişirme (Coupe Jamaique)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6A7E8A" w:rsidRPr="006A7E8A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uğulama tava </w:t>
            </w:r>
            <w:r w:rsidRPr="006A7E8A">
              <w:rPr>
                <w:sz w:val="20"/>
                <w:szCs w:val="20"/>
                <w:lang w:val="tr-TR"/>
              </w:rPr>
              <w:t>(Osso bucco con risotto alla Milanese)</w:t>
            </w:r>
            <w:r>
              <w:rPr>
                <w:sz w:val="20"/>
                <w:szCs w:val="20"/>
                <w:lang w:val="tr-TR"/>
              </w:rPr>
              <w:t xml:space="preserve"> buharda pişirme </w:t>
            </w:r>
            <w:r w:rsidRPr="006A7E8A">
              <w:rPr>
                <w:sz w:val="20"/>
                <w:szCs w:val="20"/>
                <w:lang w:val="tr-TR"/>
              </w:rPr>
              <w:t>(Cassoulet ördek / kuzu)</w:t>
            </w:r>
            <w:r>
              <w:t xml:space="preserve"> </w:t>
            </w:r>
            <w:r w:rsidRPr="006A7E8A">
              <w:rPr>
                <w:sz w:val="20"/>
                <w:szCs w:val="20"/>
                <w:lang w:val="tr-TR"/>
              </w:rPr>
              <w:t>Pişirme, kaynatma (bezelye kreması)</w:t>
            </w:r>
          </w:p>
          <w:p w:rsidR="008A475E" w:rsidRPr="00B649C2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A7E8A">
              <w:rPr>
                <w:sz w:val="20"/>
                <w:szCs w:val="20"/>
                <w:lang w:val="tr-TR"/>
              </w:rPr>
              <w:t>mont Blanc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6A7E8A" w:rsidRPr="006A7E8A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uharda pişirme </w:t>
            </w:r>
            <w:r w:rsidRPr="006A7E8A">
              <w:rPr>
                <w:sz w:val="20"/>
                <w:szCs w:val="20"/>
                <w:lang w:val="tr-TR"/>
              </w:rPr>
              <w:t>(Chili con carne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6A7E8A">
              <w:rPr>
                <w:sz w:val="20"/>
                <w:szCs w:val="20"/>
                <w:lang w:val="tr-TR"/>
              </w:rPr>
              <w:t>Sauteing, kesme (Kuskus yemeği (marqueesh)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6A7E8A">
              <w:rPr>
                <w:sz w:val="20"/>
                <w:szCs w:val="20"/>
                <w:lang w:val="tr-TR"/>
              </w:rPr>
              <w:t>Izgara (Merguez, köfte, tavuk,</w:t>
            </w:r>
          </w:p>
          <w:p w:rsidR="006A7E8A" w:rsidRPr="006A7E8A" w:rsidRDefault="005F5335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osto</w:t>
            </w:r>
            <w:r w:rsidR="006A7E8A" w:rsidRPr="006A7E8A">
              <w:rPr>
                <w:sz w:val="20"/>
                <w:szCs w:val="20"/>
                <w:lang w:val="tr-TR"/>
              </w:rPr>
              <w:t xml:space="preserve"> (Kuzu pirzolası)</w:t>
            </w:r>
          </w:p>
          <w:p w:rsidR="008A475E" w:rsidRPr="00B649C2" w:rsidRDefault="006A7E8A" w:rsidP="006A7E8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A7E8A">
              <w:rPr>
                <w:sz w:val="20"/>
                <w:szCs w:val="20"/>
                <w:lang w:val="tr-TR"/>
              </w:rPr>
              <w:t>Poire Belle Helene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B649C2" w:rsidRDefault="008A475E" w:rsidP="008A475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F5335" w:rsidRPr="005F5335" w:rsidRDefault="005F5335" w:rsidP="005F533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ynatma, buharda pişirme</w:t>
            </w:r>
            <w:r w:rsidRPr="005F5335">
              <w:rPr>
                <w:sz w:val="20"/>
                <w:szCs w:val="20"/>
                <w:lang w:val="tr-TR"/>
              </w:rPr>
              <w:t xml:space="preserve"> (Lahana tavuğu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5F5335">
              <w:rPr>
                <w:sz w:val="20"/>
                <w:szCs w:val="20"/>
                <w:lang w:val="tr-TR"/>
              </w:rPr>
              <w:t>Sauteing / karıştırma (Choucroute)</w:t>
            </w:r>
          </w:p>
          <w:p w:rsidR="008A475E" w:rsidRPr="00B649C2" w:rsidRDefault="005F5335" w:rsidP="005F533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F5335">
              <w:rPr>
                <w:sz w:val="20"/>
                <w:szCs w:val="20"/>
                <w:lang w:val="tr-TR"/>
              </w:rPr>
              <w:t>Buğulama (Tagliatelle'de con Mayol)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C54BEF" w:rsidRPr="00AF113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051" w:type="dxa"/>
            <w:gridSpan w:val="8"/>
            <w:shd w:val="clear" w:color="auto" w:fill="auto"/>
          </w:tcPr>
          <w:p w:rsidR="00C54BEF" w:rsidRPr="00F23B2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C54BEF" w:rsidRPr="0040357B" w:rsidTr="008A475E">
        <w:trPr>
          <w:gridAfter w:val="3"/>
          <w:wAfter w:w="20799" w:type="dxa"/>
          <w:trHeight w:val="240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8A475E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65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AE131F" w:rsidRPr="005A29FF" w:rsidRDefault="008A475E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</w:tc>
        <w:tc>
          <w:tcPr>
            <w:tcW w:w="3051" w:type="dxa"/>
            <w:gridSpan w:val="8"/>
            <w:shd w:val="clear" w:color="auto" w:fill="auto"/>
          </w:tcPr>
          <w:p w:rsidR="00C54BEF" w:rsidRPr="005A29FF" w:rsidRDefault="00C54BEF" w:rsidP="00AE131F">
            <w:pPr>
              <w:pStyle w:val="ListParagraph"/>
              <w:spacing w:before="20" w:after="20"/>
              <w:ind w:left="109"/>
              <w:rPr>
                <w:i/>
                <w:color w:val="262626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AE131F" w:rsidP="008A475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</w:t>
            </w:r>
            <w:r w:rsidR="008A475E">
              <w:rPr>
                <w:i/>
                <w:color w:val="262626"/>
                <w:sz w:val="20"/>
                <w:szCs w:val="20"/>
              </w:rPr>
              <w:t>15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Pr="005A29FF" w:rsidRDefault="008A475E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20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Pr="005A29FF" w:rsidRDefault="00C54BEF" w:rsidP="00C54BEF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051" w:type="dxa"/>
            <w:gridSpan w:val="8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27" w:type="dxa"/>
            <w:gridSpan w:val="20"/>
            <w:shd w:val="clear" w:color="auto" w:fill="auto"/>
          </w:tcPr>
          <w:p w:rsidR="00C54BEF" w:rsidRPr="00ED1457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C54BEF" w:rsidRPr="0040357B" w:rsidTr="008A475E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C54BEF" w:rsidRPr="003B5500" w:rsidRDefault="008A475E" w:rsidP="00EA4F34">
            <w:pPr>
              <w:pStyle w:val="ListParagraph"/>
              <w:spacing w:before="20" w:after="20"/>
              <w:ind w:left="71"/>
              <w:rPr>
                <w:sz w:val="20"/>
                <w:szCs w:val="20"/>
              </w:rPr>
            </w:pPr>
            <w:r w:rsidRPr="008A475E">
              <w:rPr>
                <w:sz w:val="20"/>
                <w:szCs w:val="20"/>
              </w:rPr>
              <w:t>Dersler</w:t>
            </w:r>
            <w:r>
              <w:rPr>
                <w:sz w:val="20"/>
                <w:szCs w:val="20"/>
              </w:rPr>
              <w:t>de yapılacak olan</w:t>
            </w:r>
            <w:r w:rsidRPr="008A475E">
              <w:rPr>
                <w:sz w:val="20"/>
                <w:szCs w:val="20"/>
              </w:rPr>
              <w:t xml:space="preserve"> tartışma</w:t>
            </w:r>
            <w:r w:rsidR="00EA4F34">
              <w:rPr>
                <w:sz w:val="20"/>
                <w:szCs w:val="20"/>
              </w:rPr>
              <w:t>lar</w:t>
            </w:r>
            <w:r w:rsidRPr="008A475E">
              <w:rPr>
                <w:sz w:val="20"/>
                <w:szCs w:val="20"/>
              </w:rPr>
              <w:t xml:space="preserve"> yoluyla (öğrencilerin bir argüman geliştirmesi ve bunu desteklemek için kanıt kullanma becerisi), sınavlar, öğrenci sunumları, öğrenci dönem</w:t>
            </w:r>
            <w:r w:rsidR="00EA4F34">
              <w:rPr>
                <w:sz w:val="20"/>
                <w:szCs w:val="20"/>
              </w:rPr>
              <w:t xml:space="preserve"> ödevleri</w:t>
            </w:r>
          </w:p>
        </w:tc>
      </w:tr>
      <w:tr w:rsidR="00C54BEF" w:rsidRPr="0040357B" w:rsidTr="008A475E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8826" w:type="dxa"/>
            <w:gridSpan w:val="27"/>
            <w:shd w:val="clear" w:color="auto" w:fill="auto"/>
          </w:tcPr>
          <w:p w:rsidR="00AE131F" w:rsidRDefault="00AE131F" w:rsidP="00AE131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4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AE131F" w:rsidRPr="007930E4" w:rsidTr="00AE131F">
              <w:tc>
                <w:tcPr>
                  <w:tcW w:w="720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7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AE131F" w:rsidRPr="007930E4" w:rsidTr="00AE131F">
              <w:tc>
                <w:tcPr>
                  <w:tcW w:w="720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AE131F" w:rsidRPr="007930E4" w:rsidTr="00AE131F">
              <w:tc>
                <w:tcPr>
                  <w:tcW w:w="720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lastRenderedPageBreak/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E131F" w:rsidRPr="007930E4" w:rsidRDefault="00AE131F" w:rsidP="00AE131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C54BEF" w:rsidRDefault="00C54BEF" w:rsidP="00C54BEF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54BEF" w:rsidRPr="0040357B" w:rsidTr="008A475E">
        <w:trPr>
          <w:gridAfter w:val="3"/>
          <w:wAfter w:w="20799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lastRenderedPageBreak/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4BEF" w:rsidRPr="00D47D24" w:rsidRDefault="00C54BEF" w:rsidP="00C54BEF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987" w:type="dxa"/>
            <w:gridSpan w:val="2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C54BEF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C54BEF" w:rsidRPr="00FD215A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6" w:type="dxa"/>
            <w:gridSpan w:val="27"/>
            <w:shd w:val="clear" w:color="auto" w:fill="F2F2F2"/>
          </w:tcPr>
          <w:p w:rsidR="00C54BEF" w:rsidRPr="008A4550" w:rsidRDefault="00C54BEF" w:rsidP="00C54BEF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  <w:r w:rsidRPr="008A475E">
              <w:rPr>
                <w:sz w:val="18"/>
                <w:szCs w:val="18"/>
              </w:rPr>
              <w:t>Ders notlarının hazırlanması, slaytlar vb.</w:t>
            </w: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0A19BD" w:rsidRDefault="00C557DB" w:rsidP="008A475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3=36</w:t>
            </w:r>
          </w:p>
        </w:tc>
      </w:tr>
      <w:tr w:rsidR="008A475E" w:rsidRPr="0040357B" w:rsidTr="008A475E">
        <w:trPr>
          <w:gridAfter w:val="3"/>
          <w:wAfter w:w="20799" w:type="dxa"/>
          <w:trHeight w:val="17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53F21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0A19BD" w:rsidRDefault="00C557DB" w:rsidP="008A475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3=36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0A19BD" w:rsidRDefault="008A475E" w:rsidP="008A475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0A19BD" w:rsidRDefault="008A475E" w:rsidP="008A475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C557DB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x3=</w:t>
            </w:r>
            <w:r w:rsidR="00C557DB">
              <w:rPr>
                <w:sz w:val="18"/>
                <w:szCs w:val="18"/>
              </w:rPr>
              <w:t>36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0A19BD" w:rsidRDefault="008A475E" w:rsidP="008A475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1D4508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8A475E" w:rsidRPr="001D4508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0A19BD" w:rsidRDefault="008A475E" w:rsidP="008A475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8A475E" w:rsidRPr="0040357B" w:rsidTr="008A475E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6" w:type="dxa"/>
            <w:gridSpan w:val="27"/>
            <w:shd w:val="clear" w:color="auto" w:fill="F2F2F2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33" w:type="dxa"/>
          </w:tcPr>
          <w:p w:rsidR="008A475E" w:rsidRPr="0040357B" w:rsidRDefault="008A475E" w:rsidP="008A475E">
            <w:pPr>
              <w:tabs>
                <w:tab w:val="left" w:pos="-193"/>
              </w:tabs>
              <w:ind w:left="-193"/>
            </w:pPr>
          </w:p>
        </w:tc>
        <w:tc>
          <w:tcPr>
            <w:tcW w:w="6933" w:type="dxa"/>
          </w:tcPr>
          <w:p w:rsidR="008A475E" w:rsidRPr="0040357B" w:rsidRDefault="008A475E" w:rsidP="008A475E"/>
        </w:tc>
        <w:tc>
          <w:tcPr>
            <w:tcW w:w="6933" w:type="dxa"/>
            <w:shd w:val="clear" w:color="auto" w:fill="D9D9D9" w:themeFill="background1" w:themeFillShade="D9"/>
          </w:tcPr>
          <w:p w:rsidR="008A475E" w:rsidRPr="00FC0A10" w:rsidRDefault="008A475E" w:rsidP="008A475E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6236C3" w:rsidRDefault="008A475E" w:rsidP="008A475E">
            <w:pPr>
              <w:jc w:val="right"/>
              <w:rPr>
                <w:i/>
                <w:sz w:val="20"/>
                <w:szCs w:val="20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6236C3" w:rsidRDefault="008A475E" w:rsidP="008A475E">
            <w:pPr>
              <w:jc w:val="right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C557DB" w:rsidP="008A475E">
            <w:pPr>
              <w:spacing w:before="20" w:after="20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nciler dersten önce konuyla ilgili kitap bölümlerini ve akademik yayınları okumalı.</w:t>
            </w: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6236C3" w:rsidRDefault="00C557DB" w:rsidP="008A475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2=24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C557DB" w:rsidP="008A475E">
            <w:pPr>
              <w:spacing w:before="20" w:after="20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nciler dersten sonra konuyla ilgili kitap bölümlerini ve akademik yayınları okumalı.</w:t>
            </w: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6236C3" w:rsidRDefault="00C557DB" w:rsidP="008A475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2=24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6236C3" w:rsidRDefault="008A475E" w:rsidP="008A475E">
            <w:pPr>
              <w:jc w:val="right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8A475E" w:rsidRPr="008A4550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7" w:type="dxa"/>
            <w:gridSpan w:val="2"/>
            <w:shd w:val="clear" w:color="auto" w:fill="auto"/>
          </w:tcPr>
          <w:p w:rsidR="008A475E" w:rsidRPr="006236C3" w:rsidRDefault="00C557DB" w:rsidP="008A475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x7=7</w:t>
            </w:r>
          </w:p>
        </w:tc>
      </w:tr>
      <w:tr w:rsidR="008A475E" w:rsidRPr="0040357B" w:rsidTr="008A475E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8A475E" w:rsidRPr="00FD215A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3B5500" w:rsidRDefault="008A475E" w:rsidP="008A475E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63</w:t>
            </w: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0467" w:type="dxa"/>
            <w:gridSpan w:val="28"/>
            <w:shd w:val="clear" w:color="auto" w:fill="D9D9D9"/>
          </w:tcPr>
          <w:p w:rsidR="008A475E" w:rsidRPr="00B751A8" w:rsidRDefault="008A475E" w:rsidP="008A475E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AE6527" w:rsidRDefault="008A475E" w:rsidP="008A475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AE6527" w:rsidRDefault="008A475E" w:rsidP="008A475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AE6527" w:rsidRDefault="008A475E" w:rsidP="008A475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AE6527" w:rsidRDefault="008A475E" w:rsidP="008A475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8A475E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8A475E" w:rsidRPr="0040357B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125FC8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8A475E">
              <w:rPr>
                <w:sz w:val="20"/>
                <w:szCs w:val="20"/>
              </w:rPr>
              <w:t>Herhangi bir şekilde akade</w:t>
            </w:r>
            <w:r>
              <w:rPr>
                <w:sz w:val="20"/>
                <w:szCs w:val="20"/>
              </w:rPr>
              <w:t>mik sahtekârlık, hile, kopya çekmek</w:t>
            </w:r>
            <w:r w:rsidRPr="008A475E">
              <w:rPr>
                <w:sz w:val="20"/>
                <w:szCs w:val="20"/>
              </w:rPr>
              <w:t xml:space="preserve"> veya intihal yasaktır.</w:t>
            </w: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8A475E" w:rsidRPr="0040357B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125FC8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Pr="0040357B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125FC8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8A475E" w:rsidRPr="0040357B" w:rsidTr="008A475E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8A475E" w:rsidRDefault="008A475E" w:rsidP="008A475E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627" w:type="dxa"/>
            <w:gridSpan w:val="19"/>
            <w:shd w:val="clear" w:color="auto" w:fill="auto"/>
          </w:tcPr>
          <w:p w:rsidR="008A475E" w:rsidRPr="00125FC8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2061" w:rsidRDefault="00052061" w:rsidP="00DC2AE9">
      <w:r>
        <w:separator/>
      </w:r>
    </w:p>
  </w:endnote>
  <w:endnote w:type="continuationSeparator" w:id="0">
    <w:p w:rsidR="00052061" w:rsidRDefault="0005206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D0F" w:rsidRDefault="00F41D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6A45" w:rsidRDefault="00C86A45" w:rsidP="00C86A45">
    <w:pPr>
      <w:pStyle w:val="Footer"/>
    </w:pPr>
    <w:r>
      <w:t>F</w:t>
    </w:r>
    <w:r>
      <w:t>orm No: ÜY-FR-0477</w:t>
    </w:r>
    <w:bookmarkStart w:id="0" w:name="_GoBack"/>
    <w:bookmarkEnd w:id="0"/>
    <w:r>
      <w:t xml:space="preserve"> Yayın Tarihi : 03.05.2018 Değ. No: 0 Değ. Tarihi:-</w:t>
    </w:r>
  </w:p>
  <w:p w:rsidR="00C86A45" w:rsidRDefault="00C86A45">
    <w:pPr>
      <w:pStyle w:val="Footer"/>
    </w:pPr>
  </w:p>
  <w:p w:rsidR="00F41D0F" w:rsidRDefault="00F41D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D0F" w:rsidRDefault="00F41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2061" w:rsidRDefault="00052061" w:rsidP="00DC2AE9">
      <w:r>
        <w:separator/>
      </w:r>
    </w:p>
  </w:footnote>
  <w:footnote w:type="continuationSeparator" w:id="0">
    <w:p w:rsidR="00052061" w:rsidRDefault="00052061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D0F" w:rsidRDefault="00F41D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D0F" w:rsidRDefault="00F41D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D0F" w:rsidRDefault="00F41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2061"/>
    <w:rsid w:val="000546CA"/>
    <w:rsid w:val="0005536A"/>
    <w:rsid w:val="00057B15"/>
    <w:rsid w:val="0006124E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B7C59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32485"/>
    <w:rsid w:val="003451A0"/>
    <w:rsid w:val="00367390"/>
    <w:rsid w:val="003A0711"/>
    <w:rsid w:val="003A77DC"/>
    <w:rsid w:val="003B0A43"/>
    <w:rsid w:val="003B4173"/>
    <w:rsid w:val="003B5500"/>
    <w:rsid w:val="003E45D0"/>
    <w:rsid w:val="003F09EC"/>
    <w:rsid w:val="003F49AE"/>
    <w:rsid w:val="003F7850"/>
    <w:rsid w:val="0040357B"/>
    <w:rsid w:val="004143B5"/>
    <w:rsid w:val="00422FEE"/>
    <w:rsid w:val="00446A04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335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A7E8A"/>
    <w:rsid w:val="006B2DC8"/>
    <w:rsid w:val="006C7AC2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7E5FAF"/>
    <w:rsid w:val="00802E2A"/>
    <w:rsid w:val="00811C8A"/>
    <w:rsid w:val="00821470"/>
    <w:rsid w:val="00833E55"/>
    <w:rsid w:val="00854951"/>
    <w:rsid w:val="008851E3"/>
    <w:rsid w:val="00897010"/>
    <w:rsid w:val="008A4550"/>
    <w:rsid w:val="008A475E"/>
    <w:rsid w:val="008A6532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05DB2"/>
    <w:rsid w:val="00A3619E"/>
    <w:rsid w:val="00A42F08"/>
    <w:rsid w:val="00A44C97"/>
    <w:rsid w:val="00A53258"/>
    <w:rsid w:val="00A714B1"/>
    <w:rsid w:val="00A80B6F"/>
    <w:rsid w:val="00A96608"/>
    <w:rsid w:val="00A97C2B"/>
    <w:rsid w:val="00AA31C3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131F"/>
    <w:rsid w:val="00AF1137"/>
    <w:rsid w:val="00B062D9"/>
    <w:rsid w:val="00B2746F"/>
    <w:rsid w:val="00B36FE1"/>
    <w:rsid w:val="00B44BE4"/>
    <w:rsid w:val="00B56FDB"/>
    <w:rsid w:val="00B63571"/>
    <w:rsid w:val="00B649C2"/>
    <w:rsid w:val="00B708E1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0913"/>
    <w:rsid w:val="00BE72B0"/>
    <w:rsid w:val="00BE72C0"/>
    <w:rsid w:val="00BF19BD"/>
    <w:rsid w:val="00BF5461"/>
    <w:rsid w:val="00C15045"/>
    <w:rsid w:val="00C25C17"/>
    <w:rsid w:val="00C2707B"/>
    <w:rsid w:val="00C54BEF"/>
    <w:rsid w:val="00C557DB"/>
    <w:rsid w:val="00C66467"/>
    <w:rsid w:val="00C72A4E"/>
    <w:rsid w:val="00C77C7D"/>
    <w:rsid w:val="00C803C4"/>
    <w:rsid w:val="00C8163D"/>
    <w:rsid w:val="00C86A45"/>
    <w:rsid w:val="00C91B84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87723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4F34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1D0F"/>
    <w:rsid w:val="00F464B2"/>
    <w:rsid w:val="00F502F1"/>
    <w:rsid w:val="00F5573E"/>
    <w:rsid w:val="00F63EC7"/>
    <w:rsid w:val="00F71F22"/>
    <w:rsid w:val="00F736C0"/>
    <w:rsid w:val="00F76C8C"/>
    <w:rsid w:val="00F839E0"/>
    <w:rsid w:val="00F8709F"/>
    <w:rsid w:val="00FA27C1"/>
    <w:rsid w:val="00FC4198"/>
    <w:rsid w:val="00FD215A"/>
    <w:rsid w:val="00FE0DFE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25DFC8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08E7F45-DCD6-4821-BA18-471CBB46B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75</Words>
  <Characters>556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9</cp:revision>
  <cp:lastPrinted>2017-11-24T08:26:00Z</cp:lastPrinted>
  <dcterms:created xsi:type="dcterms:W3CDTF">2017-11-24T07:17:00Z</dcterms:created>
  <dcterms:modified xsi:type="dcterms:W3CDTF">2018-12-27T07:11:00Z</dcterms:modified>
</cp:coreProperties>
</file>